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23BD" w:rsidRPr="00FA3ECB" w:rsidRDefault="00FA3ECB" w:rsidP="001D4AE7">
      <w:pPr>
        <w:spacing w:after="0"/>
        <w:jc w:val="both"/>
        <w:rPr>
          <w:rFonts w:ascii="Times New Roman" w:hAnsi="Times New Roman"/>
          <w:b/>
          <w:szCs w:val="20"/>
          <w:lang w:val="en-US"/>
        </w:rPr>
      </w:pP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Pr="00FA3ECB">
        <w:rPr>
          <w:rFonts w:ascii="Times New Roman" w:hAnsi="Times New Roman"/>
          <w:sz w:val="20"/>
          <w:szCs w:val="20"/>
          <w:lang w:val="en-US"/>
        </w:rPr>
        <w:tab/>
      </w:r>
      <w:r w:rsidR="00D97DC0">
        <w:rPr>
          <w:rFonts w:ascii="Times New Roman" w:hAnsi="Times New Roman"/>
          <w:b/>
          <w:szCs w:val="20"/>
          <w:lang w:val="en-US"/>
        </w:rPr>
        <w:t>02</w:t>
      </w:r>
      <w:r w:rsidRPr="00FA3ECB">
        <w:rPr>
          <w:rFonts w:ascii="Times New Roman" w:hAnsi="Times New Roman"/>
          <w:b/>
          <w:szCs w:val="20"/>
          <w:lang w:val="en-US"/>
        </w:rPr>
        <w:t>.03.20</w:t>
      </w:r>
      <w:r w:rsidR="00D97DC0">
        <w:rPr>
          <w:rFonts w:ascii="Times New Roman" w:hAnsi="Times New Roman"/>
          <w:b/>
          <w:szCs w:val="20"/>
          <w:lang w:val="en-US"/>
        </w:rPr>
        <w:t>20</w:t>
      </w:r>
    </w:p>
    <w:p w:rsidR="008523BD" w:rsidRPr="00FA3ECB" w:rsidRDefault="00762F55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FA3ECB">
        <w:rPr>
          <w:rFonts w:ascii="Times New Roman" w:hAnsi="Times New Roman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166370</wp:posOffset>
                </wp:positionH>
                <wp:positionV relativeFrom="paragraph">
                  <wp:posOffset>59056</wp:posOffset>
                </wp:positionV>
                <wp:extent cx="6007735" cy="933450"/>
                <wp:effectExtent l="0" t="0" r="0" b="0"/>
                <wp:wrapNone/>
                <wp:docPr id="1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7735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23BD" w:rsidRPr="00FA3ECB" w:rsidRDefault="008523BD" w:rsidP="008523BD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40"/>
                              </w:rPr>
                            </w:pPr>
                          </w:p>
                          <w:p w:rsidR="008523BD" w:rsidRPr="00FA3ECB" w:rsidRDefault="00762F55" w:rsidP="008523BD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40"/>
                              </w:rPr>
                            </w:pPr>
                            <w:r w:rsidRPr="00FA3ECB"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40"/>
                              </w:rPr>
                              <w:t>Mechanical Testing Laborato</w:t>
                            </w:r>
                            <w:r w:rsidR="008523BD" w:rsidRPr="00FA3ECB"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40"/>
                              </w:rPr>
                              <w:t>ry</w:t>
                            </w:r>
                          </w:p>
                          <w:p w:rsidR="008523BD" w:rsidRPr="00FA3ECB" w:rsidRDefault="008523BD" w:rsidP="008523BD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40"/>
                              </w:rPr>
                            </w:pPr>
                            <w:r w:rsidRPr="00FA3ECB"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40"/>
                              </w:rPr>
                              <w:t>‘Performing a Tensile Test to Metallic Materials’</w:t>
                            </w:r>
                          </w:p>
                          <w:p w:rsidR="008523BD" w:rsidRPr="00FA3ECB" w:rsidRDefault="008523BD" w:rsidP="008523BD">
                            <w:pPr>
                              <w:spacing w:after="0"/>
                              <w:rPr>
                                <w:rFonts w:ascii="Times New Roman" w:hAnsi="Times New Roman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3.1pt;margin-top:4.65pt;width:473.05pt;height:73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" filled="f" stroked="f">
                <v:textbox>
                  <w:txbxContent>
                    <w:p w:rsidR="008523BD" w:rsidRPr="00FA3ECB" w:rsidRDefault="008523BD" w:rsidP="008523BD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</w:pPr>
                    </w:p>
                    <w:p w:rsidR="008523BD" w:rsidRPr="00FA3ECB" w:rsidRDefault="00762F55" w:rsidP="008523BD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</w:pPr>
                      <w:proofErr w:type="spellStart"/>
                      <w:r w:rsidRPr="00FA3ECB"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  <w:t>Mechanical</w:t>
                      </w:r>
                      <w:proofErr w:type="spellEnd"/>
                      <w:r w:rsidRPr="00FA3ECB"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  <w:t xml:space="preserve"> </w:t>
                      </w:r>
                      <w:proofErr w:type="spellStart"/>
                      <w:r w:rsidRPr="00FA3ECB"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  <w:t>Testing</w:t>
                      </w:r>
                      <w:proofErr w:type="spellEnd"/>
                      <w:r w:rsidRPr="00FA3ECB"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  <w:t xml:space="preserve"> </w:t>
                      </w:r>
                      <w:proofErr w:type="spellStart"/>
                      <w:r w:rsidRPr="00FA3ECB"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  <w:t>Laborato</w:t>
                      </w:r>
                      <w:r w:rsidR="008523BD" w:rsidRPr="00FA3ECB"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  <w:t>ry</w:t>
                      </w:r>
                      <w:proofErr w:type="spellEnd"/>
                    </w:p>
                    <w:p w:rsidR="008523BD" w:rsidRPr="00FA3ECB" w:rsidRDefault="008523BD" w:rsidP="008523BD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</w:pPr>
                      <w:r w:rsidRPr="00FA3ECB">
                        <w:rPr>
                          <w:rFonts w:ascii="Times New Roman" w:hAnsi="Times New Roman"/>
                          <w:b/>
                          <w:bCs/>
                          <w:sz w:val="36"/>
                          <w:szCs w:val="40"/>
                        </w:rPr>
                        <w:t>‘Performing a Tensile Test to Metallic Materials’</w:t>
                      </w:r>
                    </w:p>
                    <w:p w:rsidR="008523BD" w:rsidRPr="00FA3ECB" w:rsidRDefault="008523BD" w:rsidP="008523BD">
                      <w:pPr>
                        <w:spacing w:after="0"/>
                        <w:rPr>
                          <w:rFonts w:ascii="Times New Roman" w:hAnsi="Times New Roman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523BD" w:rsidRPr="00FA3ECB" w:rsidRDefault="008523BD" w:rsidP="001D4AE7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1D4AE7" w:rsidRPr="00FA3ECB" w:rsidRDefault="008523BD" w:rsidP="00D62D8F">
      <w:pPr>
        <w:spacing w:after="0"/>
        <w:jc w:val="both"/>
        <w:rPr>
          <w:rFonts w:ascii="Times New Roman" w:hAnsi="Times New Roman"/>
          <w:sz w:val="20"/>
          <w:szCs w:val="20"/>
          <w:lang w:val="en-US"/>
        </w:rPr>
      </w:pPr>
      <w:r w:rsidRPr="00FA3ECB">
        <w:rPr>
          <w:rFonts w:ascii="Times New Roman" w:hAnsi="Times New Roman"/>
          <w:szCs w:val="20"/>
          <w:lang w:val="en-US"/>
        </w:rPr>
        <w:t xml:space="preserve">You will be given </w:t>
      </w:r>
      <w:r w:rsidR="00D62D8F" w:rsidRPr="00FA3ECB">
        <w:rPr>
          <w:rFonts w:ascii="Times New Roman" w:hAnsi="Times New Roman"/>
          <w:szCs w:val="20"/>
          <w:lang w:val="en-US"/>
        </w:rPr>
        <w:t xml:space="preserve">a </w:t>
      </w:r>
      <w:r w:rsidR="00762F55" w:rsidRPr="00FA3ECB">
        <w:rPr>
          <w:rFonts w:ascii="Times New Roman" w:hAnsi="Times New Roman"/>
          <w:szCs w:val="20"/>
          <w:lang w:val="en-US"/>
        </w:rPr>
        <w:t>brass</w:t>
      </w:r>
      <w:r w:rsidR="00FA3ECB" w:rsidRPr="00FA3ECB">
        <w:rPr>
          <w:rFonts w:ascii="Times New Roman" w:hAnsi="Times New Roman"/>
          <w:szCs w:val="20"/>
          <w:lang w:val="en-US"/>
        </w:rPr>
        <w:t xml:space="preserve"> </w:t>
      </w:r>
      <w:bookmarkStart w:id="0" w:name="_GoBack"/>
      <w:bookmarkEnd w:id="0"/>
      <w:r w:rsidR="00F33B11" w:rsidRPr="00FA3ECB">
        <w:rPr>
          <w:rFonts w:ascii="Times New Roman" w:hAnsi="Times New Roman"/>
          <w:szCs w:val="20"/>
          <w:lang w:val="en-US"/>
        </w:rPr>
        <w:t>specimen</w:t>
      </w:r>
      <w:r w:rsidR="00D62D8F" w:rsidRPr="00FA3ECB">
        <w:rPr>
          <w:rFonts w:ascii="Times New Roman" w:hAnsi="Times New Roman"/>
          <w:szCs w:val="20"/>
          <w:lang w:val="en-US"/>
        </w:rPr>
        <w:t xml:space="preserve"> in the laboratory.</w:t>
      </w:r>
      <w:r w:rsidR="00D62D8F" w:rsidRPr="00FA3ECB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234BF4" w:rsidRPr="00FA3ECB">
        <w:rPr>
          <w:rFonts w:ascii="Times New Roman" w:hAnsi="Times New Roman"/>
          <w:szCs w:val="20"/>
          <w:lang w:val="en-US"/>
        </w:rPr>
        <w:t xml:space="preserve">Using </w:t>
      </w:r>
      <w:r w:rsidRPr="00FA3ECB">
        <w:rPr>
          <w:rFonts w:ascii="Times New Roman" w:hAnsi="Times New Roman"/>
          <w:szCs w:val="20"/>
          <w:lang w:val="en-US"/>
        </w:rPr>
        <w:t>provided</w:t>
      </w:r>
      <w:r w:rsidR="00234BF4" w:rsidRPr="00FA3ECB">
        <w:rPr>
          <w:rFonts w:ascii="Times New Roman" w:hAnsi="Times New Roman"/>
          <w:szCs w:val="20"/>
          <w:lang w:val="en-US"/>
        </w:rPr>
        <w:t xml:space="preserve"> load</w:t>
      </w:r>
      <w:r w:rsidR="00F33B11" w:rsidRPr="00FA3ECB">
        <w:rPr>
          <w:rFonts w:ascii="Times New Roman" w:hAnsi="Times New Roman"/>
          <w:szCs w:val="20"/>
          <w:lang w:val="en-US"/>
        </w:rPr>
        <w:t xml:space="preserve">, F </w:t>
      </w:r>
      <w:r w:rsidR="00234BF4" w:rsidRPr="00FA3ECB">
        <w:rPr>
          <w:rFonts w:ascii="Times New Roman" w:hAnsi="Times New Roman"/>
          <w:szCs w:val="20"/>
          <w:lang w:val="en-US"/>
        </w:rPr>
        <w:t>(N) –</w:t>
      </w:r>
      <w:r w:rsidR="00F33B11" w:rsidRPr="00FA3ECB">
        <w:rPr>
          <w:rFonts w:ascii="Times New Roman" w:hAnsi="Times New Roman"/>
          <w:szCs w:val="20"/>
          <w:lang w:val="en-US"/>
        </w:rPr>
        <w:t xml:space="preserve"> elongation, </w:t>
      </w:r>
      <w:proofErr w:type="spellStart"/>
      <w:r w:rsidR="00F33B11" w:rsidRPr="00FA3ECB">
        <w:rPr>
          <w:rFonts w:ascii="Times New Roman" w:hAnsi="Times New Roman"/>
          <w:szCs w:val="20"/>
          <w:lang w:val="en-US"/>
        </w:rPr>
        <w:t>Δl</w:t>
      </w:r>
      <w:proofErr w:type="spellEnd"/>
      <w:r w:rsidR="00234BF4" w:rsidRPr="00FA3ECB">
        <w:rPr>
          <w:rFonts w:ascii="Times New Roman" w:hAnsi="Times New Roman"/>
          <w:szCs w:val="20"/>
          <w:lang w:val="en-US"/>
        </w:rPr>
        <w:t xml:space="preserve"> (mm) data draw </w:t>
      </w:r>
      <w:r w:rsidR="00762F55" w:rsidRPr="00FA3ECB">
        <w:rPr>
          <w:rFonts w:ascii="Times New Roman" w:hAnsi="Times New Roman"/>
          <w:b/>
          <w:szCs w:val="20"/>
          <w:u w:val="single"/>
          <w:lang w:val="en-US"/>
        </w:rPr>
        <w:t>e</w:t>
      </w:r>
      <w:r w:rsidR="00234BF4" w:rsidRPr="00FA3ECB">
        <w:rPr>
          <w:rFonts w:ascii="Times New Roman" w:hAnsi="Times New Roman"/>
          <w:b/>
          <w:szCs w:val="20"/>
          <w:u w:val="single"/>
          <w:lang w:val="en-US"/>
        </w:rPr>
        <w:t>ngineering stress-strain diagram</w:t>
      </w:r>
      <w:r w:rsidR="00234BF4" w:rsidRPr="00FA3ECB">
        <w:rPr>
          <w:rFonts w:ascii="Times New Roman" w:hAnsi="Times New Roman"/>
          <w:szCs w:val="20"/>
          <w:lang w:val="en-US"/>
        </w:rPr>
        <w:t xml:space="preserve"> and based on this diagram</w:t>
      </w:r>
      <w:r w:rsidRPr="00FA3ECB">
        <w:rPr>
          <w:rFonts w:ascii="Times New Roman" w:hAnsi="Times New Roman"/>
          <w:szCs w:val="20"/>
          <w:lang w:val="en-US"/>
        </w:rPr>
        <w:t xml:space="preserve"> also do the followings;</w:t>
      </w:r>
    </w:p>
    <w:p w:rsidR="00234BF4" w:rsidRPr="00FA3ECB" w:rsidRDefault="00234BF4" w:rsidP="008523BD">
      <w:pPr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</w:p>
    <w:p w:rsidR="00234BF4" w:rsidRPr="00FA3ECB" w:rsidRDefault="00234BF4" w:rsidP="008523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FA3ECB">
        <w:rPr>
          <w:rFonts w:ascii="Times New Roman" w:hAnsi="Times New Roman"/>
          <w:szCs w:val="20"/>
          <w:lang w:val="en-US"/>
        </w:rPr>
        <w:t>Compute the modulus of elasticity</w:t>
      </w:r>
    </w:p>
    <w:p w:rsidR="00234BF4" w:rsidRPr="00FA3ECB" w:rsidRDefault="00234BF4" w:rsidP="008523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FA3ECB">
        <w:rPr>
          <w:rFonts w:ascii="Times New Roman" w:hAnsi="Times New Roman"/>
          <w:szCs w:val="20"/>
          <w:lang w:val="en-US"/>
        </w:rPr>
        <w:t>Find the yield stress of the material in MPa.</w:t>
      </w:r>
    </w:p>
    <w:p w:rsidR="00234BF4" w:rsidRPr="00FA3ECB" w:rsidRDefault="00234BF4" w:rsidP="008523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FA3ECB">
        <w:rPr>
          <w:rFonts w:ascii="Times New Roman" w:hAnsi="Times New Roman"/>
          <w:szCs w:val="20"/>
          <w:lang w:val="en-US"/>
        </w:rPr>
        <w:t>Calculate the maximum load</w:t>
      </w:r>
      <w:r w:rsidR="00F33B11" w:rsidRPr="00FA3ECB">
        <w:rPr>
          <w:rFonts w:ascii="Times New Roman" w:hAnsi="Times New Roman"/>
          <w:szCs w:val="20"/>
          <w:lang w:val="en-US"/>
        </w:rPr>
        <w:t xml:space="preserve"> in </w:t>
      </w:r>
      <w:proofErr w:type="spellStart"/>
      <w:r w:rsidR="00F33B11" w:rsidRPr="00FA3ECB">
        <w:rPr>
          <w:rFonts w:ascii="Times New Roman" w:hAnsi="Times New Roman"/>
          <w:szCs w:val="20"/>
          <w:lang w:val="en-US"/>
        </w:rPr>
        <w:t>kgs</w:t>
      </w:r>
      <w:proofErr w:type="spellEnd"/>
      <w:r w:rsidRPr="00FA3ECB">
        <w:rPr>
          <w:rFonts w:ascii="Times New Roman" w:hAnsi="Times New Roman"/>
          <w:szCs w:val="20"/>
          <w:lang w:val="en-US"/>
        </w:rPr>
        <w:t xml:space="preserve"> that the material </w:t>
      </w:r>
      <w:r w:rsidR="00F33B11" w:rsidRPr="00FA3ECB">
        <w:rPr>
          <w:rFonts w:ascii="Times New Roman" w:hAnsi="Times New Roman"/>
          <w:szCs w:val="20"/>
          <w:lang w:val="en-US"/>
        </w:rPr>
        <w:t xml:space="preserve">may </w:t>
      </w:r>
      <w:r w:rsidRPr="00FA3ECB">
        <w:rPr>
          <w:rFonts w:ascii="Times New Roman" w:hAnsi="Times New Roman"/>
          <w:szCs w:val="20"/>
          <w:lang w:val="en-US"/>
        </w:rPr>
        <w:t>carry</w:t>
      </w:r>
      <w:r w:rsidR="002122CD" w:rsidRPr="00FA3ECB">
        <w:rPr>
          <w:rFonts w:ascii="Times New Roman" w:hAnsi="Times New Roman"/>
          <w:szCs w:val="20"/>
          <w:lang w:val="en-US"/>
        </w:rPr>
        <w:t>,</w:t>
      </w:r>
    </w:p>
    <w:p w:rsidR="00234BF4" w:rsidRPr="00FA3ECB" w:rsidRDefault="00234BF4" w:rsidP="008523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FA3ECB">
        <w:rPr>
          <w:rFonts w:ascii="Times New Roman" w:hAnsi="Times New Roman"/>
          <w:szCs w:val="20"/>
          <w:lang w:val="en-US"/>
        </w:rPr>
        <w:t>Compute the modulus of resilience and toughness</w:t>
      </w:r>
      <w:r w:rsidR="008523BD" w:rsidRPr="00FA3ECB">
        <w:rPr>
          <w:rFonts w:ascii="Times New Roman" w:hAnsi="Times New Roman"/>
          <w:szCs w:val="20"/>
          <w:lang w:val="en-US"/>
        </w:rPr>
        <w:t>,</w:t>
      </w:r>
    </w:p>
    <w:p w:rsidR="001D4AE7" w:rsidRPr="00FA3ECB" w:rsidRDefault="00234BF4" w:rsidP="008523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szCs w:val="20"/>
          <w:lang w:val="en-US"/>
        </w:rPr>
      </w:pPr>
      <w:r w:rsidRPr="00FA3ECB">
        <w:rPr>
          <w:rFonts w:ascii="Times New Roman" w:hAnsi="Times New Roman"/>
          <w:szCs w:val="20"/>
          <w:lang w:val="en-US"/>
        </w:rPr>
        <w:t>Find the ductility in % elongation (EL) and %</w:t>
      </w:r>
      <w:r w:rsidR="002122CD" w:rsidRPr="00FA3ECB">
        <w:rPr>
          <w:rFonts w:ascii="Times New Roman" w:hAnsi="Times New Roman"/>
          <w:szCs w:val="20"/>
          <w:lang w:val="en-US"/>
        </w:rPr>
        <w:t xml:space="preserve"> </w:t>
      </w:r>
      <w:r w:rsidRPr="00FA3ECB">
        <w:rPr>
          <w:rFonts w:ascii="Times New Roman" w:hAnsi="Times New Roman"/>
          <w:szCs w:val="20"/>
          <w:lang w:val="en-US"/>
        </w:rPr>
        <w:t>Reduction in area (RA).</w:t>
      </w:r>
    </w:p>
    <w:p w:rsidR="001D4AE7" w:rsidRPr="00FA3ECB" w:rsidRDefault="001D4AE7" w:rsidP="008523BD">
      <w:pPr>
        <w:spacing w:after="0" w:line="360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271259" w:rsidRPr="00FA3ECB" w:rsidRDefault="00271259">
      <w:pPr>
        <w:rPr>
          <w:rFonts w:ascii="Times New Roman" w:hAnsi="Times New Roman"/>
          <w:lang w:val="en-US"/>
        </w:rPr>
      </w:pPr>
    </w:p>
    <w:sectPr w:rsidR="00271259" w:rsidRPr="00FA3EC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5621" w:rsidRDefault="00BD5621" w:rsidP="008523BD">
      <w:pPr>
        <w:spacing w:after="0"/>
      </w:pPr>
      <w:r>
        <w:separator/>
      </w:r>
    </w:p>
  </w:endnote>
  <w:endnote w:type="continuationSeparator" w:id="0">
    <w:p w:rsidR="00BD5621" w:rsidRDefault="00BD5621" w:rsidP="008523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521031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23BD" w:rsidRDefault="008523B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DC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523BD" w:rsidRDefault="00852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5621" w:rsidRDefault="00BD5621" w:rsidP="008523BD">
      <w:pPr>
        <w:spacing w:after="0"/>
      </w:pPr>
      <w:r>
        <w:separator/>
      </w:r>
    </w:p>
  </w:footnote>
  <w:footnote w:type="continuationSeparator" w:id="0">
    <w:p w:rsidR="00BD5621" w:rsidRDefault="00BD5621" w:rsidP="008523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B2CD4"/>
    <w:multiLevelType w:val="hybridMultilevel"/>
    <w:tmpl w:val="975C2EC6"/>
    <w:lvl w:ilvl="0" w:tplc="C42AF772">
      <w:start w:val="1"/>
      <w:numFmt w:val="lowerLetter"/>
      <w:lvlText w:val="(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20237"/>
    <w:multiLevelType w:val="hybridMultilevel"/>
    <w:tmpl w:val="1FC2993C"/>
    <w:lvl w:ilvl="0" w:tplc="EF1241A8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45431D"/>
    <w:multiLevelType w:val="hybridMultilevel"/>
    <w:tmpl w:val="2FC882D6"/>
    <w:lvl w:ilvl="0" w:tplc="94E6A7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cCExNjS0NDM2MDCyUdpeDU4uLM/DyQAsNaAM+SfhwsAAAA"/>
  </w:docVars>
  <w:rsids>
    <w:rsidRoot w:val="001D4AE7"/>
    <w:rsid w:val="000E7B87"/>
    <w:rsid w:val="00167EC7"/>
    <w:rsid w:val="00183880"/>
    <w:rsid w:val="001D4AE7"/>
    <w:rsid w:val="002122CD"/>
    <w:rsid w:val="00234BF4"/>
    <w:rsid w:val="00271259"/>
    <w:rsid w:val="0030525E"/>
    <w:rsid w:val="003F01E2"/>
    <w:rsid w:val="004244FF"/>
    <w:rsid w:val="00472540"/>
    <w:rsid w:val="00502F24"/>
    <w:rsid w:val="00515452"/>
    <w:rsid w:val="005538B9"/>
    <w:rsid w:val="005E6B71"/>
    <w:rsid w:val="006A4A36"/>
    <w:rsid w:val="00702C08"/>
    <w:rsid w:val="00706EE0"/>
    <w:rsid w:val="007545B4"/>
    <w:rsid w:val="00762F55"/>
    <w:rsid w:val="007D0559"/>
    <w:rsid w:val="008523BD"/>
    <w:rsid w:val="009377A5"/>
    <w:rsid w:val="00A807AD"/>
    <w:rsid w:val="00B04F83"/>
    <w:rsid w:val="00BD5621"/>
    <w:rsid w:val="00C3572F"/>
    <w:rsid w:val="00C366D4"/>
    <w:rsid w:val="00C63979"/>
    <w:rsid w:val="00C84DFF"/>
    <w:rsid w:val="00C93DC9"/>
    <w:rsid w:val="00C978AB"/>
    <w:rsid w:val="00D229D4"/>
    <w:rsid w:val="00D62D8F"/>
    <w:rsid w:val="00D97DC0"/>
    <w:rsid w:val="00E529BE"/>
    <w:rsid w:val="00E82C8A"/>
    <w:rsid w:val="00F33B11"/>
    <w:rsid w:val="00FA3ECB"/>
    <w:rsid w:val="00FF3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8ACBF0"/>
  <w15:docId w15:val="{2FFB9B55-2D8B-4899-B6C4-B8709A5B0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AE7"/>
    <w:pPr>
      <w:spacing w:after="24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4AE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AE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4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4B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23B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523B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523B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523B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0507D-4D53-4D63-B49F-D7C262E9A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KARD BELL</dc:creator>
  <cp:lastModifiedBy>Ezgi</cp:lastModifiedBy>
  <cp:revision>5</cp:revision>
  <cp:lastPrinted>2014-11-17T15:10:00Z</cp:lastPrinted>
  <dcterms:created xsi:type="dcterms:W3CDTF">2018-03-04T19:36:00Z</dcterms:created>
  <dcterms:modified xsi:type="dcterms:W3CDTF">2020-03-04T06:38:00Z</dcterms:modified>
</cp:coreProperties>
</file>